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มาพบกันในชั่วโมงวิชาภาษาไทยกับคุณครูปรเมษ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มาอ่านบทเสภาน่าสนุกกันเป็นกิจกรรมนะครับ เดี๋ยวเราอ่านไป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คนอื่นสักหมื่นแสนไม่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แม่วันทองของลูกจงกลับบ้านแม้นเหมือน จะกินนอนวอนว่าเมตตาเตือน จะจากเรือน ลาแม่ไปแต่ตัวแม่อย่ามัวหมองนักจงหักใจเขาจะพาลว้าวุ่นแม่ทูนหัว จะก้มหน้า ลาไปมิได้กลัวบทเสภาลองตอบคำถามเป็นการแสดงความคิดเห็นนะเดี๋ยวเรามาถามคำถามกันดีกว่าจากการที่นักเรียนนั้นได้อ่านบทเสภาดังกล่าว นักเรียนรู้สึกอยถึงความรู้สึกถึงความรักของแม่ที่มีต่อลูกค่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บทหลักในการท่องอาขยานเลยนะบทนี้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มีความไพเราะอาจจะมีการใช้คำ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ของแม่ที่มีต่อลูกมันจึงทราบซึ้งกินใจนะครับ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มีคุณค่าที่เป็นประโยชน์ต่อผู้อ่าน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ได้ค่ะ 3. ก็คือเห็นประโยชน์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ปดูหลักการอธิบายคุณค่ากันก่อนเลยนะครับ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วรรณคดีวรรณกรรมมีกี่ข้อ ถามแค่นี้ครับ มีกี่ข้อ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นะครับ เป็นการสรุปความรู้ของตัวเองนะครับใช่ครับ มี 4 ข้อ เดี๋ยวไปดูกันเลยนะครับ หลักการอธิบายคุณค่าจากวรรณคดี หรือวรรณกรรมนะครับ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เล่นคำซ้ำนะครับ การใช้ภาพพจน์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ผู้อ่านจะได้รับ อาจจะเป็นความรู้หรือข้อคิดก็ได้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สน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ด้านสุดท้ายก็คือคุณค่าที่ได้รับจากเรื่อง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เรานำไปสังเคราะห์เพื่อปรับใช้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นั้นได้วิเคราะห์คุณค่าที่ปรากฏขึ้น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หีบเปิดแล้ว อ่านพร้อม ๆ กันนะครับ ทั้งคุณครู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ให้เขยื้อน แล้วเป่าแก้และนักเรียน 1, 2, 3 ฝ่ายผีพรายนายขุนแผนแค้นขุนช้างอุตส่าห์ง้างขอนใหญ่ให้เขยื้อนกันเลยเด็ก ๆ ครับ น่าจะเป็นคุณค่าด้านไหนครับคุณครูคณิตาแผลหายละลายเลือนเจ้าพลายเคลื่อนคลายฟื้นเหมือนตื่นนอนทางด้านสังคมและวัฒนธรรมใช่ไหมคะ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มีการเซ่นไหว้ผีมาตั้งแต่โบราณแล้วนะครับ เพราะฉะนั้น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ทุกปีน่ะ ก็คือการไหว้ผีนะ ใช่ไหม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</w:t>
      </w:r>
    </w:p>
    <w:p>
      <w:pPr>
        <w:pStyle w:val="BodyText"/>
      </w:pPr>
      <w:r>
        <w:t xml:space="preserve">(คุณครูคณิตา) นักเรียนคะ เลขที่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สุดท้ายฝ่ายผู้หญิงรู้ตัวแล้วลุกขึ้นยืนนะครับ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อ่านเลยครับเตรียมตัวตอบคำถาม ครูให้ข้อละข้อละ 20 สมบัติ 1 ข้อนี่คือ 20 วินาทีแล้วก็ตอบเลย พร้อมแล้ว 1 2 3ประวิงไหว จังหรีดร้องก้องเสียงดูครึ้มครึกพฤกษาป่าสงัด ไม่แกว่งกวัดก้านกิ่งตอบว่าเป็นคุณค่าด้านไหนครับเคียงเรไร ทั้งลองไนเรื่อยแร่แวแววับเอาล่ะครับนักเรียนที่คุณครูคณิตาไดเลือกไปนะครับกับธรรมชาติจะเห็นได้จากสัตว์ต่าง ๆ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ดูครู ณ ขณะนี้มากที่สุด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ล้วนต้องการเก็บใส่ในไถ้น้อยใส่ขนมกับส้มลิ้มทั้งแช่อิ่มจันอับลูกพลับหวานแหวนราคา 5 ชั่ง ทองบานตะพานสังคมและวัฒนธรรมค่ะ นักเรียนคิดว่าเพราะอะไร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น้ำตาลที่แข็ง ๆ ใช้ในถึงการดำรงชีพของคนโบราณใช่ไหมครับไถ้ก็คือถุงใช่ไหมครับ ส้มลิ้มก็คือถูกต้องครับ มะม่วงกวน จ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นาโน</dc:title>
  <dc:creator/>
  <cp:keywords/>
  <dcterms:created xsi:type="dcterms:W3CDTF">2022-02-14T07:46:27Z</dcterms:created>
  <dcterms:modified xsi:type="dcterms:W3CDTF">2022-02-14T0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